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Brazil</w:t>
      </w:r>
      <w:r>
        <w:t xml:space="preserve"> </w:t>
      </w:r>
      <w:r>
        <w:t xml:space="preserve">Brasília</w:t>
      </w:r>
    </w:p>
    <w:bookmarkStart w:id="25" w:name="Xb2490ad4bdcdc15b5d73fce243fafd73882370f"/>
    <w:p>
      <w:pPr>
        <w:pStyle w:val="Heading1"/>
      </w:pPr>
      <w:r>
        <w:t xml:space="preserve">Cover Letter for Mechanic Position in Brazil Brasíli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Brasília, DF</w:t>
      </w:r>
      <w:r>
        <w:br/>
      </w:r>
      <w:r>
        <w:t xml:space="preserve">Brazil</w:t>
      </w:r>
    </w:p>
    <w:p>
      <w:pPr>
        <w:pStyle w:val="BodyText"/>
      </w:pPr>
      <w:r>
        <w:t xml:space="preserve">Dear [Hiring Manager's Name],</w:t>
      </w:r>
    </w:p>
    <w:p>
      <w:pPr>
        <w:pStyle w:val="BodyText"/>
      </w:pPr>
      <w:r>
        <w:t xml:space="preserve">I am writing to express my sincere interest in the Mechanic position at your esteemed organization in Brazil Brasília. As a highly skilled and dedicated automotive professional with over [X years] of experience, I am confident in my ability to contribute effectively to your team. This opportunity aligns perfectly with my career goals and passion for automotive repair, particularly within the dynamic and growing market of Brazil Brasília.</w:t>
      </w:r>
    </w:p>
    <w:bookmarkStart w:id="20" w:name="why-brazil-brasília"/>
    <w:p>
      <w:pPr>
        <w:pStyle w:val="Heading2"/>
      </w:pPr>
      <w:r>
        <w:t xml:space="preserve">Why Brazil Brasília?</w:t>
      </w:r>
    </w:p>
    <w:p>
      <w:pPr>
        <w:pStyle w:val="FirstParagraph"/>
      </w:pPr>
      <w:r>
        <w:t xml:space="preserve">Brazil Brasília is not only the capital of the Federative Republic of Brazil but also a hub for innovation, government operations, and commercial activities. The city's unique infrastructure and climate create specific challenges for vehicle maintenance, requiring mechanics who understand both technical expertise and local conditions. My experience in this region has equipped me with the knowledge to address these challenges effectively. Whether it’s working on vehicles exposed to high humidity or adapting to the demands of urban transportation systems, I have consistently delivered reliable solutions.</w:t>
      </w:r>
    </w:p>
    <w:bookmarkEnd w:id="20"/>
    <w:bookmarkStart w:id="21" w:name="professional-background-as-a-mechanic"/>
    <w:p>
      <w:pPr>
        <w:pStyle w:val="Heading2"/>
      </w:pPr>
      <w:r>
        <w:t xml:space="preserve">Professional Background as a Mechanic</w:t>
      </w:r>
    </w:p>
    <w:p>
      <w:pPr>
        <w:pStyle w:val="FirstParagraph"/>
      </w:pPr>
      <w:r>
        <w:t xml:space="preserve">With [X years] of hands-on experience in automotive repair, I have developed a comprehensive skill set that includes diagnostics, engine repair, electrical systems troubleshooting, and preventive maintenance. My work history spans both independent workshops and corporate environments, where I have serviced a wide range of vehicles—from compact cars to heavy-duty trucks. In my previous role at [Previous Company Name] in Brasília, I was responsible for maintaining a fleet of 50+ vehicles, ensuring optimal performance and compliance with safety regulations. This experience honed my ability to work efficiently under pressure while maintaining high standards of quality.</w:t>
      </w:r>
    </w:p>
    <w:p>
      <w:pPr>
        <w:pStyle w:val="BodyText"/>
      </w:pPr>
      <w:r>
        <w:t xml:space="preserve">A key aspect of my career has been staying updated with the latest advancements in automotive technology. I have completed certifications in [specific certifications, e.g., "Advanced Engine Diagnostics" or "Hybrid Vehicle Maintenance"], which allow me to handle modern vehicles equipped with cutting-edge systems. Additionally, I am fluent in Portuguese and English, which enables me to communicate effectively with clients and colleagues across diverse backgrounds—a critical asset for a mechanic operating in Brazil Brasília.</w:t>
      </w:r>
    </w:p>
    <w:bookmarkEnd w:id="21"/>
    <w:bookmarkStart w:id="22" w:name="why-me-why-this-position"/>
    <w:p>
      <w:pPr>
        <w:pStyle w:val="Heading2"/>
      </w:pPr>
      <w:r>
        <w:t xml:space="preserve">Why Me? Why This Position?</w:t>
      </w:r>
    </w:p>
    <w:p>
      <w:pPr>
        <w:pStyle w:val="FirstParagraph"/>
      </w:pPr>
      <w:r>
        <w:t xml:space="preserve">What sets me apart as a Mechanic is my commitment to excellence, problem-solving mindset, and dedication to customer satisfaction. I have a proven track record of diagnosing complex issues quickly and implementing cost-effective solutions. For example, while working at [Previous Company Name], I identified a recurring issue with fuel efficiency in a fleet of diesel vehicles, which led to the implementation of a preventive maintenance schedule that reduced downtime by 30%. This kind of initiative demonstrates my ability to think beyond routine tasks and contribute meaningfully to an organization’s success.</w:t>
      </w:r>
    </w:p>
    <w:p>
      <w:pPr>
        <w:pStyle w:val="BodyText"/>
      </w:pPr>
      <w:r>
        <w:t xml:space="preserve">Moreover, I have experience collaborating with government agencies and private enterprises in Brasília. This has taught me the importance of adhering to strict safety protocols and meeting deadlines, which are essential in a bustling city like Brasília where vehicle reliability is crucial for daily operations. My ability to work independently or as part of a team, combined with my attention to detail, ensures that every job I undertake is completed to the highest standard.</w:t>
      </w:r>
    </w:p>
    <w:bookmarkEnd w:id="22"/>
    <w:bookmarkStart w:id="23" w:name="Xff3e1a34fd857b29909357cef1243affb4d90eb"/>
    <w:p>
      <w:pPr>
        <w:pStyle w:val="Heading2"/>
      </w:pPr>
      <w:r>
        <w:t xml:space="preserve">Understanding the Brazilian Automotive Landscape</w:t>
      </w:r>
    </w:p>
    <w:p>
      <w:pPr>
        <w:pStyle w:val="FirstParagraph"/>
      </w:pPr>
      <w:r>
        <w:t xml:space="preserve">The Brazilian automotive industry is one of the largest in Latin America, and Brasília plays a pivotal role in this ecosystem. As a Mechanic, I understand the unique demands of this market, including the prevalence of certain vehicle models and the importance of compliance with local regulations. For instance, I have extensive experience working on vehicles from brands like Fiat, Volkswagen, and Ford—brands that dominate the Brazilian market. My familiarity with these models allows me to provide tailored solutions that meet both technical and financial requirements.</w:t>
      </w:r>
    </w:p>
    <w:p>
      <w:pPr>
        <w:pStyle w:val="BodyText"/>
      </w:pPr>
      <w:r>
        <w:t xml:space="preserve">In addition to technical expertise, I am deeply aware of the cultural nuances in Brazil. Building trust with clients is essential, and I approach every interaction with professionalism, empathy, and a commitment to transparency. Whether it’s explaining repair processes in simple terms or offering advice on vehicle maintenance, my goal is to ensure that clients feel valued and informed.</w:t>
      </w:r>
    </w:p>
    <w:bookmarkEnd w:id="23"/>
    <w:bookmarkStart w:id="24" w:name="closing-thoughts"/>
    <w:p>
      <w:pPr>
        <w:pStyle w:val="Heading2"/>
      </w:pPr>
      <w:r>
        <w:t xml:space="preserve">Closing Thoughts</w:t>
      </w:r>
    </w:p>
    <w:p>
      <w:pPr>
        <w:pStyle w:val="FirstParagraph"/>
      </w:pPr>
      <w:r>
        <w:t xml:space="preserve">I am enthusiastic about the opportunity to join your team as a Mechanic in Brazil Brasília. My technical skills, combined with my passion for automotive service and dedication to quality, make me an ideal candidate for this role. I am eager to bring my experience and fresh perspective to your organization while contributing to the continued success of your operations.</w:t>
      </w:r>
    </w:p>
    <w:p>
      <w:pPr>
        <w:pStyle w:val="BodyText"/>
      </w:pPr>
      <w:r>
        <w:t xml:space="preserve">Thank you for considering my application. I would welcome the opportunity to discuss how my background and skills align with your needs. Please feel free to contact me at [Phone Number] or [Email Address] at your earliest convenience. I look forward to the possibility of contributing to your team in Brasília.</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Brazil Brasília</dc:title>
  <dc:creator/>
  <cp:keywords/>
  <dcterms:created xsi:type="dcterms:W3CDTF">2026-07-23T23:09:30Z</dcterms:created>
  <dcterms:modified xsi:type="dcterms:W3CDTF">2026-07-23T23:09:30Z</dcterms:modified>
</cp:coreProperties>
</file>

<file path=docProps/custom.xml><?xml version="1.0" encoding="utf-8"?>
<Properties xmlns="http://schemas.openxmlformats.org/officeDocument/2006/custom-properties" xmlns:vt="http://schemas.openxmlformats.org/officeDocument/2006/docPropsVTypes"/>
</file>